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C511A" w14:textId="7F6219B4" w:rsidR="00A90333" w:rsidRDefault="00A90333" w:rsidP="005A6DBA">
      <w:pPr>
        <w:spacing w:after="0"/>
        <w:ind w:left="-720"/>
        <w:jc w:val="center"/>
        <w:rPr>
          <w:rFonts w:ascii="Century Gothic" w:hAnsi="Century Gothic" w:cs="Noto Serif"/>
          <w:b/>
          <w:bCs/>
          <w:sz w:val="24"/>
          <w:szCs w:val="24"/>
        </w:rPr>
      </w:pPr>
      <w:r w:rsidRPr="00746509">
        <w:rPr>
          <w:rFonts w:ascii="Century Gothic" w:hAnsi="Century Gothic" w:cs="Noto Serif"/>
          <w:b/>
          <w:bCs/>
          <w:sz w:val="24"/>
          <w:szCs w:val="24"/>
        </w:rPr>
        <w:t>Professional Development Activity Form</w:t>
      </w:r>
      <w:r w:rsidR="00C10019">
        <w:rPr>
          <w:rFonts w:ascii="Century Gothic" w:hAnsi="Century Gothic" w:cs="Noto Serif"/>
          <w:b/>
          <w:bCs/>
          <w:sz w:val="24"/>
          <w:szCs w:val="24"/>
        </w:rPr>
        <w:t xml:space="preserve"> </w:t>
      </w:r>
    </w:p>
    <w:p w14:paraId="1AD03654" w14:textId="7A5E6220" w:rsidR="00A90333" w:rsidRPr="000A0BB2" w:rsidRDefault="00A90333" w:rsidP="00A90333">
      <w:pPr>
        <w:spacing w:after="0"/>
        <w:jc w:val="center"/>
        <w:rPr>
          <w:rFonts w:ascii="Century Gothic" w:hAnsi="Century Gothic" w:cs="Noto Serif"/>
          <w:b/>
          <w:bCs/>
          <w:sz w:val="20"/>
          <w:szCs w:val="20"/>
        </w:rPr>
      </w:pPr>
      <w:r w:rsidRPr="000A0BB2">
        <w:rPr>
          <w:rFonts w:ascii="Century Gothic" w:hAnsi="Century Gothic" w:cs="Noto Serif"/>
          <w:b/>
          <w:bCs/>
          <w:sz w:val="20"/>
          <w:szCs w:val="20"/>
        </w:rPr>
        <w:t xml:space="preserve">Updated </w:t>
      </w:r>
      <w:r w:rsidR="00A215B7">
        <w:rPr>
          <w:rFonts w:ascii="Century Gothic" w:hAnsi="Century Gothic" w:cs="Noto Serif"/>
          <w:b/>
          <w:bCs/>
          <w:sz w:val="20"/>
          <w:szCs w:val="20"/>
        </w:rPr>
        <w:t>April</w:t>
      </w:r>
      <w:r>
        <w:rPr>
          <w:rFonts w:ascii="Century Gothic" w:hAnsi="Century Gothic" w:cs="Noto Serif"/>
          <w:b/>
          <w:bCs/>
          <w:sz w:val="20"/>
          <w:szCs w:val="20"/>
        </w:rPr>
        <w:t xml:space="preserve"> 2022</w:t>
      </w:r>
    </w:p>
    <w:p w14:paraId="40C0ECDD" w14:textId="77777777" w:rsidR="00A90333" w:rsidRDefault="00A90333" w:rsidP="00320E41">
      <w:pPr>
        <w:spacing w:after="0"/>
        <w:ind w:left="-720"/>
        <w:rPr>
          <w:rFonts w:ascii="Century Gothic" w:hAnsi="Century Gothic" w:cs="Noto Serif"/>
          <w:b/>
          <w:bCs/>
          <w:sz w:val="20"/>
          <w:szCs w:val="20"/>
        </w:rPr>
      </w:pPr>
    </w:p>
    <w:p w14:paraId="444BA48A" w14:textId="2CAAEB6D" w:rsidR="00A90333" w:rsidRPr="000A0BB2" w:rsidRDefault="00A90333" w:rsidP="00320E41">
      <w:pPr>
        <w:spacing w:after="0"/>
        <w:ind w:left="-720"/>
        <w:rPr>
          <w:rFonts w:ascii="Century Gothic" w:hAnsi="Century Gothic" w:cs="Noto Serif"/>
          <w:sz w:val="18"/>
          <w:szCs w:val="18"/>
          <w:u w:val="single"/>
        </w:rPr>
      </w:pPr>
      <w:r w:rsidRPr="00384E93">
        <w:rPr>
          <w:rFonts w:ascii="Century Gothic" w:hAnsi="Century Gothic" w:cs="Noto Serif"/>
          <w:b/>
          <w:bCs/>
          <w:sz w:val="20"/>
          <w:szCs w:val="20"/>
        </w:rPr>
        <w:t>Purpose:</w:t>
      </w:r>
      <w:r w:rsidRPr="000A0BB2">
        <w:rPr>
          <w:rFonts w:ascii="Century Gothic" w:hAnsi="Century Gothic" w:cs="Noto Serif"/>
          <w:sz w:val="18"/>
          <w:szCs w:val="18"/>
        </w:rPr>
        <w:t xml:space="preserve"> The BOC Orthopedic Specialty Certification </w:t>
      </w:r>
      <w:r>
        <w:rPr>
          <w:rFonts w:ascii="Century Gothic" w:hAnsi="Century Gothic" w:cs="Noto Serif"/>
          <w:sz w:val="18"/>
          <w:szCs w:val="18"/>
        </w:rPr>
        <w:t xml:space="preserve">Path 2 </w:t>
      </w:r>
      <w:r w:rsidRPr="000A0BB2">
        <w:rPr>
          <w:rFonts w:ascii="Century Gothic" w:hAnsi="Century Gothic" w:cs="Noto Serif"/>
          <w:sz w:val="18"/>
          <w:szCs w:val="18"/>
        </w:rPr>
        <w:t xml:space="preserve">exam application requires at least 260 hours of professional development that fall within the </w:t>
      </w:r>
      <w:hyperlink r:id="rId6" w:history="1">
        <w:r w:rsidRPr="000A0BB2">
          <w:rPr>
            <w:rStyle w:val="Hyperlink"/>
            <w:rFonts w:ascii="Century Gothic" w:hAnsi="Century Gothic" w:cs="Noto Serif"/>
            <w:sz w:val="18"/>
            <w:szCs w:val="18"/>
          </w:rPr>
          <w:t>Orthopedic Practice Analysis (OPA)</w:t>
        </w:r>
      </w:hyperlink>
      <w:r w:rsidR="005A6DBA">
        <w:rPr>
          <w:rStyle w:val="Hyperlink"/>
          <w:rFonts w:ascii="Century Gothic" w:hAnsi="Century Gothic" w:cs="Noto Serif"/>
          <w:sz w:val="18"/>
          <w:szCs w:val="18"/>
        </w:rPr>
        <w:t xml:space="preserve"> </w:t>
      </w:r>
      <w:r w:rsidRPr="000A0BB2">
        <w:rPr>
          <w:rFonts w:ascii="Century Gothic" w:hAnsi="Century Gothic" w:cs="Noto Serif"/>
          <w:sz w:val="18"/>
          <w:szCs w:val="18"/>
        </w:rPr>
        <w:t>(e.g., continuing education, grand rounds, journal reviews, etc.).</w:t>
      </w:r>
      <w:r w:rsidR="005A6DBA">
        <w:rPr>
          <w:rFonts w:ascii="Century Gothic" w:hAnsi="Century Gothic" w:cs="Noto Serif"/>
          <w:sz w:val="18"/>
          <w:szCs w:val="18"/>
        </w:rPr>
        <w:t xml:space="preserve"> </w:t>
      </w:r>
      <w:r w:rsidRPr="000A0BB2">
        <w:rPr>
          <w:rFonts w:ascii="Century Gothic" w:hAnsi="Century Gothic" w:cs="Noto Serif"/>
          <w:sz w:val="18"/>
          <w:szCs w:val="18"/>
          <w:u w:val="single"/>
        </w:rPr>
        <w:t xml:space="preserve">This form serves as an applicant’s </w:t>
      </w:r>
      <w:r>
        <w:rPr>
          <w:rFonts w:ascii="Century Gothic" w:hAnsi="Century Gothic" w:cs="Noto Serif"/>
          <w:sz w:val="18"/>
          <w:szCs w:val="18"/>
          <w:u w:val="single"/>
        </w:rPr>
        <w:t xml:space="preserve">documentation </w:t>
      </w:r>
      <w:r w:rsidRPr="000A0BB2">
        <w:rPr>
          <w:rFonts w:ascii="Century Gothic" w:hAnsi="Century Gothic" w:cs="Noto Serif"/>
          <w:sz w:val="18"/>
          <w:szCs w:val="18"/>
          <w:u w:val="single"/>
        </w:rPr>
        <w:t>of the required professional development activities.</w:t>
      </w:r>
    </w:p>
    <w:p w14:paraId="79B2188C" w14:textId="77777777" w:rsidR="00C82391" w:rsidRDefault="00C82391" w:rsidP="00C82391">
      <w:pPr>
        <w:spacing w:after="0"/>
        <w:rPr>
          <w:rFonts w:ascii="Century Gothic" w:hAnsi="Century Gothic" w:cs="Noto Serif"/>
          <w:sz w:val="18"/>
          <w:szCs w:val="18"/>
          <w:u w:val="single"/>
        </w:rPr>
      </w:pPr>
    </w:p>
    <w:p w14:paraId="2EF1F25C" w14:textId="1CA1C32D" w:rsidR="00C82391" w:rsidRPr="000A0BB2" w:rsidRDefault="00A90333" w:rsidP="00320E41">
      <w:pPr>
        <w:spacing w:after="0"/>
        <w:ind w:left="-720"/>
        <w:rPr>
          <w:rFonts w:ascii="Century Gothic" w:hAnsi="Century Gothic" w:cs="Noto Serif"/>
          <w:sz w:val="18"/>
          <w:szCs w:val="18"/>
        </w:rPr>
      </w:pPr>
      <w:r w:rsidRPr="00384E93">
        <w:rPr>
          <w:rFonts w:ascii="Century Gothic" w:hAnsi="Century Gothic" w:cs="Noto Serif"/>
          <w:b/>
          <w:bCs/>
          <w:sz w:val="20"/>
          <w:szCs w:val="20"/>
        </w:rPr>
        <w:t>Instructions</w:t>
      </w:r>
      <w:r w:rsidRPr="0006391D">
        <w:rPr>
          <w:rFonts w:ascii="Century Gothic" w:hAnsi="Century Gothic" w:cs="Noto Serif"/>
          <w:sz w:val="20"/>
          <w:szCs w:val="20"/>
        </w:rPr>
        <w:t>:</w:t>
      </w:r>
      <w:r w:rsidRPr="000A0BB2">
        <w:rPr>
          <w:rFonts w:ascii="Century Gothic" w:hAnsi="Century Gothic" w:cs="Noto Serif"/>
          <w:sz w:val="18"/>
          <w:szCs w:val="18"/>
        </w:rPr>
        <w:t xml:space="preserve"> Enter </w:t>
      </w:r>
      <w:r w:rsidR="00F61EB9">
        <w:rPr>
          <w:rFonts w:ascii="Century Gothic" w:hAnsi="Century Gothic" w:cs="Noto Serif"/>
          <w:sz w:val="18"/>
          <w:szCs w:val="18"/>
        </w:rPr>
        <w:t>professional development activities in the appropriate section</w:t>
      </w:r>
      <w:r w:rsidR="00C82391">
        <w:rPr>
          <w:rFonts w:ascii="Century Gothic" w:hAnsi="Century Gothic" w:cs="Noto Serif"/>
          <w:sz w:val="18"/>
          <w:szCs w:val="18"/>
        </w:rPr>
        <w:t xml:space="preserve"> </w:t>
      </w:r>
      <w:r w:rsidR="00C82391" w:rsidRPr="000A0BB2">
        <w:rPr>
          <w:rFonts w:ascii="Century Gothic" w:hAnsi="Century Gothic" w:cs="Noto Serif"/>
          <w:sz w:val="18"/>
          <w:szCs w:val="18"/>
        </w:rPr>
        <w:t>and indicate the domain(s) and task(s) the activity falls within</w:t>
      </w:r>
      <w:r w:rsidR="00C82391" w:rsidRPr="000A0BB2" w:rsidDel="00207EBA">
        <w:rPr>
          <w:rFonts w:ascii="Century Gothic" w:hAnsi="Century Gothic" w:cs="Noto Serif"/>
          <w:sz w:val="18"/>
          <w:szCs w:val="18"/>
        </w:rPr>
        <w:t xml:space="preserve"> </w:t>
      </w:r>
      <w:r w:rsidR="00C82391" w:rsidRPr="000A0BB2">
        <w:rPr>
          <w:rFonts w:ascii="Century Gothic" w:hAnsi="Century Gothic" w:cs="Noto Serif"/>
          <w:sz w:val="18"/>
          <w:szCs w:val="18"/>
        </w:rPr>
        <w:t xml:space="preserve">for each specific activity. The total hours submitted must total at least 260 hours.  </w:t>
      </w:r>
      <w:r w:rsidR="00C82391">
        <w:rPr>
          <w:rFonts w:ascii="Century Gothic" w:hAnsi="Century Gothic" w:cs="Noto Serif"/>
          <w:sz w:val="18"/>
          <w:szCs w:val="18"/>
        </w:rPr>
        <w:t xml:space="preserve">Activities must have occurred after BOC Athletic Trainer certification was issued.  </w:t>
      </w:r>
    </w:p>
    <w:p w14:paraId="6EA2BA90" w14:textId="0D5B0022" w:rsidR="00C82391" w:rsidRDefault="002B20BC" w:rsidP="00320E41">
      <w:pPr>
        <w:spacing w:after="0"/>
        <w:rPr>
          <w:rFonts w:ascii="Century Gothic" w:hAnsi="Century Gothic" w:cs="Noto Serif"/>
          <w:sz w:val="18"/>
          <w:szCs w:val="18"/>
        </w:rPr>
      </w:pPr>
      <w:r w:rsidRPr="00320E41">
        <w:rPr>
          <w:rFonts w:ascii="Century Gothic" w:hAnsi="Century Gothic" w:cs="Noto Serif"/>
          <w:b/>
          <w:bCs/>
          <w:sz w:val="18"/>
          <w:szCs w:val="18"/>
        </w:rPr>
        <w:t>Section 1</w:t>
      </w:r>
      <w:r>
        <w:rPr>
          <w:rFonts w:ascii="Century Gothic" w:hAnsi="Century Gothic" w:cs="Noto Serif"/>
          <w:sz w:val="18"/>
          <w:szCs w:val="18"/>
        </w:rPr>
        <w:t>: C</w:t>
      </w:r>
      <w:r w:rsidR="00C82391">
        <w:rPr>
          <w:rFonts w:ascii="Century Gothic" w:hAnsi="Century Gothic" w:cs="Noto Serif"/>
          <w:sz w:val="18"/>
          <w:szCs w:val="18"/>
        </w:rPr>
        <w:t>onferences/seminars/symposiums</w:t>
      </w:r>
    </w:p>
    <w:p w14:paraId="3713C5F5" w14:textId="4A80076B" w:rsidR="00C82391" w:rsidRDefault="002B20BC" w:rsidP="00C82391">
      <w:pPr>
        <w:spacing w:after="0"/>
        <w:rPr>
          <w:rFonts w:ascii="Century Gothic" w:hAnsi="Century Gothic" w:cs="Noto Serif"/>
          <w:sz w:val="18"/>
          <w:szCs w:val="18"/>
        </w:rPr>
      </w:pPr>
      <w:r w:rsidRPr="00320E41">
        <w:rPr>
          <w:rFonts w:ascii="Century Gothic" w:hAnsi="Century Gothic" w:cs="Noto Serif"/>
          <w:b/>
          <w:bCs/>
          <w:sz w:val="18"/>
          <w:szCs w:val="18"/>
        </w:rPr>
        <w:t>Section 2</w:t>
      </w:r>
      <w:r>
        <w:rPr>
          <w:rFonts w:ascii="Century Gothic" w:hAnsi="Century Gothic" w:cs="Noto Serif"/>
          <w:sz w:val="18"/>
          <w:szCs w:val="18"/>
        </w:rPr>
        <w:t>: C</w:t>
      </w:r>
      <w:r w:rsidR="00C82391">
        <w:rPr>
          <w:rFonts w:ascii="Century Gothic" w:hAnsi="Century Gothic" w:cs="Noto Serif"/>
          <w:sz w:val="18"/>
          <w:szCs w:val="18"/>
        </w:rPr>
        <w:t>ollege/university coursework</w:t>
      </w:r>
    </w:p>
    <w:p w14:paraId="3270F8CA" w14:textId="65205C13" w:rsidR="00C82391" w:rsidRDefault="002B20BC" w:rsidP="00C82391">
      <w:pPr>
        <w:spacing w:after="0"/>
        <w:rPr>
          <w:rFonts w:ascii="Century Gothic" w:hAnsi="Century Gothic" w:cs="Noto Serif"/>
          <w:sz w:val="18"/>
          <w:szCs w:val="18"/>
        </w:rPr>
      </w:pPr>
      <w:r w:rsidRPr="00320E41">
        <w:rPr>
          <w:rFonts w:ascii="Century Gothic" w:hAnsi="Century Gothic" w:cs="Noto Serif"/>
          <w:b/>
          <w:bCs/>
          <w:sz w:val="18"/>
          <w:szCs w:val="18"/>
        </w:rPr>
        <w:t>Section 3</w:t>
      </w:r>
      <w:r>
        <w:rPr>
          <w:rFonts w:ascii="Century Gothic" w:hAnsi="Century Gothic" w:cs="Noto Serif"/>
          <w:sz w:val="18"/>
          <w:szCs w:val="18"/>
        </w:rPr>
        <w:t>: C</w:t>
      </w:r>
      <w:r w:rsidR="00C82391">
        <w:rPr>
          <w:rFonts w:ascii="Century Gothic" w:hAnsi="Century Gothic" w:cs="Noto Serif"/>
          <w:sz w:val="18"/>
          <w:szCs w:val="18"/>
        </w:rPr>
        <w:t>ontinuing education not taken at conference/seminar/symposium</w:t>
      </w:r>
    </w:p>
    <w:p w14:paraId="02E48529" w14:textId="49F3ABB8" w:rsidR="00C82391" w:rsidRDefault="002B20BC" w:rsidP="00320E41">
      <w:pPr>
        <w:spacing w:after="0"/>
        <w:rPr>
          <w:rFonts w:ascii="Century Gothic" w:hAnsi="Century Gothic" w:cs="Noto Serif"/>
          <w:sz w:val="18"/>
          <w:szCs w:val="18"/>
        </w:rPr>
      </w:pPr>
      <w:r w:rsidRPr="00320E41">
        <w:rPr>
          <w:rFonts w:ascii="Century Gothic" w:hAnsi="Century Gothic" w:cs="Noto Serif"/>
          <w:b/>
          <w:bCs/>
          <w:sz w:val="18"/>
          <w:szCs w:val="18"/>
        </w:rPr>
        <w:t>Section 4</w:t>
      </w:r>
      <w:r>
        <w:rPr>
          <w:rFonts w:ascii="Century Gothic" w:hAnsi="Century Gothic" w:cs="Noto Serif"/>
          <w:sz w:val="18"/>
          <w:szCs w:val="18"/>
        </w:rPr>
        <w:t>: M</w:t>
      </w:r>
      <w:r w:rsidR="00C82391">
        <w:rPr>
          <w:rFonts w:ascii="Century Gothic" w:hAnsi="Century Gothic" w:cs="Noto Serif"/>
          <w:sz w:val="18"/>
          <w:szCs w:val="18"/>
        </w:rPr>
        <w:t>iscellaneous activities</w:t>
      </w:r>
      <w:r>
        <w:rPr>
          <w:rFonts w:ascii="Century Gothic" w:hAnsi="Century Gothic" w:cs="Noto Serif"/>
          <w:sz w:val="18"/>
          <w:szCs w:val="18"/>
        </w:rPr>
        <w:t xml:space="preserve"> (e.g., grand rounds)</w:t>
      </w:r>
    </w:p>
    <w:p w14:paraId="18BF960D" w14:textId="77777777" w:rsidR="00A90333" w:rsidRPr="000A0BB2" w:rsidRDefault="00A90333" w:rsidP="00320E41">
      <w:pPr>
        <w:spacing w:after="0"/>
        <w:ind w:left="-720"/>
        <w:rPr>
          <w:rFonts w:ascii="Century Gothic" w:hAnsi="Century Gothic" w:cs="Noto Serif"/>
          <w:sz w:val="18"/>
          <w:szCs w:val="18"/>
        </w:rPr>
      </w:pPr>
    </w:p>
    <w:p w14:paraId="08EC4013" w14:textId="72671A7F" w:rsidR="00A90333" w:rsidRDefault="00A90333" w:rsidP="00320E41">
      <w:pPr>
        <w:spacing w:after="0"/>
        <w:ind w:left="-720" w:right="-270"/>
        <w:rPr>
          <w:rFonts w:ascii="Century Gothic" w:hAnsi="Century Gothic" w:cs="Noto Serif"/>
          <w:sz w:val="18"/>
          <w:szCs w:val="18"/>
        </w:rPr>
      </w:pPr>
      <w:r w:rsidRPr="00384E93">
        <w:rPr>
          <w:rFonts w:ascii="Century Gothic" w:hAnsi="Century Gothic" w:cs="Noto Serif"/>
          <w:b/>
          <w:bCs/>
          <w:sz w:val="20"/>
          <w:szCs w:val="20"/>
        </w:rPr>
        <w:t>Attestation</w:t>
      </w:r>
      <w:r w:rsidRPr="000A0BB2">
        <w:rPr>
          <w:rFonts w:ascii="Century Gothic" w:hAnsi="Century Gothic" w:cs="Noto Serif"/>
          <w:b/>
          <w:bCs/>
          <w:sz w:val="18"/>
          <w:szCs w:val="18"/>
        </w:rPr>
        <w:t>:</w:t>
      </w:r>
      <w:r w:rsidRPr="000A0BB2">
        <w:rPr>
          <w:rFonts w:ascii="Century Gothic" w:hAnsi="Century Gothic" w:cs="Noto Serif"/>
          <w:sz w:val="18"/>
          <w:szCs w:val="18"/>
        </w:rPr>
        <w:t xml:space="preserve"> By submitting this form, you are attesting </w:t>
      </w:r>
      <w:r w:rsidR="005A6DBA">
        <w:rPr>
          <w:rFonts w:ascii="Century Gothic" w:hAnsi="Century Gothic" w:cs="Noto Serif"/>
          <w:sz w:val="18"/>
          <w:szCs w:val="18"/>
        </w:rPr>
        <w:t>the provided</w:t>
      </w:r>
      <w:r w:rsidRPr="000A0BB2">
        <w:rPr>
          <w:rFonts w:ascii="Century Gothic" w:hAnsi="Century Gothic" w:cs="Noto Serif"/>
          <w:sz w:val="18"/>
          <w:szCs w:val="18"/>
        </w:rPr>
        <w:t xml:space="preserve"> information is </w:t>
      </w:r>
      <w:r w:rsidR="005A6DBA">
        <w:rPr>
          <w:rFonts w:ascii="Century Gothic" w:hAnsi="Century Gothic" w:cs="Noto Serif"/>
          <w:sz w:val="18"/>
          <w:szCs w:val="18"/>
        </w:rPr>
        <w:t xml:space="preserve">a </w:t>
      </w:r>
      <w:r w:rsidRPr="000A0BB2">
        <w:rPr>
          <w:rFonts w:ascii="Century Gothic" w:hAnsi="Century Gothic" w:cs="Noto Serif"/>
          <w:sz w:val="18"/>
          <w:szCs w:val="18"/>
        </w:rPr>
        <w:t xml:space="preserve">true and accurate statement of your professional development activities. You are attesting you have documented at least 260 hours of professional development </w:t>
      </w:r>
      <w:r w:rsidR="009A6F55" w:rsidRPr="000A0BB2">
        <w:rPr>
          <w:rFonts w:ascii="Century Gothic" w:hAnsi="Century Gothic" w:cs="Noto Serif"/>
          <w:sz w:val="18"/>
          <w:szCs w:val="18"/>
        </w:rPr>
        <w:t>activities and</w:t>
      </w:r>
      <w:r w:rsidRPr="000A0BB2">
        <w:rPr>
          <w:rFonts w:ascii="Century Gothic" w:hAnsi="Century Gothic" w:cs="Noto Serif"/>
          <w:sz w:val="18"/>
          <w:szCs w:val="18"/>
        </w:rPr>
        <w:t xml:space="preserve"> are in possession of documentation confirming participation in reported activities and prepared to present </w:t>
      </w:r>
      <w:r>
        <w:rPr>
          <w:rFonts w:ascii="Century Gothic" w:hAnsi="Century Gothic" w:cs="Noto Serif"/>
          <w:sz w:val="18"/>
          <w:szCs w:val="18"/>
        </w:rPr>
        <w:t xml:space="preserve">such documentation </w:t>
      </w:r>
      <w:r w:rsidRPr="000A0BB2">
        <w:rPr>
          <w:rFonts w:ascii="Century Gothic" w:hAnsi="Century Gothic" w:cs="Noto Serif"/>
          <w:sz w:val="18"/>
          <w:szCs w:val="18"/>
        </w:rPr>
        <w:t>upon request. The BOC reserves the right to request additional documentation to confirm eligibility and completion of a professional development activity.</w:t>
      </w:r>
    </w:p>
    <w:p w14:paraId="6A62DA16" w14:textId="77777777" w:rsidR="00A90333" w:rsidRDefault="00A90333" w:rsidP="00320E41">
      <w:pPr>
        <w:spacing w:after="0"/>
        <w:ind w:left="-720" w:right="-270"/>
        <w:rPr>
          <w:rFonts w:ascii="Century Gothic" w:hAnsi="Century Gothic" w:cs="Noto Serif"/>
          <w:sz w:val="18"/>
          <w:szCs w:val="18"/>
        </w:rPr>
      </w:pPr>
    </w:p>
    <w:p w14:paraId="6D557F3E" w14:textId="6611F530" w:rsidR="00A90333" w:rsidRPr="009A6F55" w:rsidRDefault="00A90333" w:rsidP="009A6F55">
      <w:pPr>
        <w:spacing w:after="0"/>
        <w:ind w:left="-720" w:right="-270"/>
        <w:jc w:val="center"/>
        <w:rPr>
          <w:rFonts w:ascii="Century Gothic" w:hAnsi="Century Gothic"/>
        </w:rPr>
      </w:pPr>
      <w:r w:rsidRPr="009A6F55">
        <w:rPr>
          <w:rFonts w:ascii="Century Gothic" w:hAnsi="Century Gothic" w:cs="Noto Serif"/>
          <w:b/>
          <w:bCs/>
        </w:rPr>
        <w:t>Find Domains/Tasks</w:t>
      </w:r>
      <w:r w:rsidRPr="009A6F55">
        <w:rPr>
          <w:rFonts w:ascii="Century Gothic" w:hAnsi="Century Gothic"/>
        </w:rPr>
        <w:t xml:space="preserve"> </w:t>
      </w:r>
      <w:r w:rsidRPr="009A6F55">
        <w:rPr>
          <w:rFonts w:ascii="Century Gothic" w:hAnsi="Century Gothic"/>
          <w:b/>
          <w:bCs/>
        </w:rPr>
        <w:t>“</w:t>
      </w:r>
      <w:hyperlink r:id="rId7" w:history="1">
        <w:r w:rsidRPr="009A6F55">
          <w:rPr>
            <w:rStyle w:val="Hyperlink"/>
            <w:rFonts w:ascii="Century Gothic" w:hAnsi="Century Gothic"/>
            <w:b/>
            <w:bCs/>
            <w:color w:val="3B8FC5"/>
          </w:rPr>
          <w:t>Content Outline for BOC Orthopedic Practice Analysis</w:t>
        </w:r>
      </w:hyperlink>
      <w:r w:rsidRPr="009A6F55">
        <w:rPr>
          <w:rFonts w:ascii="Century Gothic" w:hAnsi="Century Gothic"/>
          <w:b/>
          <w:bCs/>
        </w:rPr>
        <w:t>”</w:t>
      </w:r>
    </w:p>
    <w:p w14:paraId="219EED3D" w14:textId="77777777" w:rsidR="00F61EB9" w:rsidRPr="00A90333" w:rsidRDefault="00F61EB9" w:rsidP="00320E41">
      <w:pPr>
        <w:spacing w:after="0"/>
        <w:ind w:left="-720" w:right="-270"/>
        <w:rPr>
          <w:rFonts w:ascii="Century Gothic" w:hAnsi="Century Gothic" w:cs="Noto Serif"/>
          <w:sz w:val="18"/>
          <w:szCs w:val="18"/>
        </w:rPr>
      </w:pPr>
    </w:p>
    <w:tbl>
      <w:tblPr>
        <w:tblStyle w:val="TableGrid"/>
        <w:tblW w:w="10829" w:type="dxa"/>
        <w:tblInd w:w="-720" w:type="dxa"/>
        <w:tblLook w:val="04A0" w:firstRow="1" w:lastRow="0" w:firstColumn="1" w:lastColumn="0" w:noHBand="0" w:noVBand="1"/>
      </w:tblPr>
      <w:tblGrid>
        <w:gridCol w:w="1755"/>
        <w:gridCol w:w="3236"/>
        <w:gridCol w:w="2024"/>
        <w:gridCol w:w="1530"/>
        <w:gridCol w:w="2284"/>
      </w:tblGrid>
      <w:tr w:rsidR="0052543B" w14:paraId="26485ACD" w14:textId="77777777" w:rsidTr="009A6F55">
        <w:trPr>
          <w:trHeight w:val="408"/>
        </w:trPr>
        <w:tc>
          <w:tcPr>
            <w:tcW w:w="10829" w:type="dxa"/>
            <w:gridSpan w:val="5"/>
            <w:shd w:val="clear" w:color="auto" w:fill="8EAADB" w:themeFill="accent1" w:themeFillTint="99"/>
          </w:tcPr>
          <w:p w14:paraId="3E0022EB" w14:textId="187C8187" w:rsidR="0052543B" w:rsidRPr="00C676BA" w:rsidRDefault="00C82391" w:rsidP="00320E41">
            <w:pPr>
              <w:spacing w:after="0"/>
              <w:ind w:right="-72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SECTION 1: </w:t>
            </w:r>
            <w:r w:rsidR="0052543B" w:rsidRPr="00C676BA">
              <w:rPr>
                <w:rFonts w:ascii="Century Gothic" w:hAnsi="Century Gothic"/>
                <w:b/>
                <w:bCs/>
                <w:sz w:val="20"/>
                <w:szCs w:val="20"/>
              </w:rPr>
              <w:t>Conferences/Seminars/Symposiums</w:t>
            </w:r>
          </w:p>
        </w:tc>
      </w:tr>
      <w:tr w:rsidR="009A6F55" w14:paraId="618DB4AD" w14:textId="77777777" w:rsidTr="009A6F55">
        <w:trPr>
          <w:trHeight w:val="842"/>
        </w:trPr>
        <w:tc>
          <w:tcPr>
            <w:tcW w:w="1755" w:type="dxa"/>
          </w:tcPr>
          <w:p w14:paraId="25EF6BC2" w14:textId="77777777" w:rsidR="009A6F55" w:rsidRPr="00C676BA" w:rsidRDefault="009A6F55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Earned Date</w:t>
            </w:r>
          </w:p>
          <w:p w14:paraId="40D0449D" w14:textId="2BCD26F2" w:rsidR="009A6F55" w:rsidRPr="00C676BA" w:rsidRDefault="009A6F55" w:rsidP="009A6F55">
            <w:pPr>
              <w:spacing w:after="0"/>
              <w:ind w:right="-720"/>
              <w:rPr>
                <w:rFonts w:ascii="Century Gothic" w:hAnsi="Century Gothic"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(mm/dd/</w:t>
            </w:r>
            <w:proofErr w:type="spellStart"/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yyyy</w:t>
            </w:r>
            <w:proofErr w:type="spellEnd"/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236" w:type="dxa"/>
          </w:tcPr>
          <w:p w14:paraId="19AE36A0" w14:textId="77777777" w:rsidR="009A6F55" w:rsidRPr="00C676BA" w:rsidRDefault="009A6F55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Conference/Seminar/Symposium</w:t>
            </w:r>
          </w:p>
          <w:p w14:paraId="10E50238" w14:textId="28B81E8F" w:rsidR="009A6F55" w:rsidRPr="00C676BA" w:rsidRDefault="009A6F55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(e.g., NATA, EATA)</w:t>
            </w:r>
          </w:p>
        </w:tc>
        <w:tc>
          <w:tcPr>
            <w:tcW w:w="2024" w:type="dxa"/>
          </w:tcPr>
          <w:p w14:paraId="4DB0AB12" w14:textId="77777777" w:rsidR="009A6F55" w:rsidRDefault="009A6F55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Individual </w:t>
            </w: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Course </w:t>
            </w:r>
          </w:p>
          <w:p w14:paraId="3C92E740" w14:textId="67E4C043" w:rsidR="009A6F55" w:rsidRPr="00C676BA" w:rsidRDefault="009A6F55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1530" w:type="dxa"/>
          </w:tcPr>
          <w:p w14:paraId="2851EB22" w14:textId="578E8AAB" w:rsidR="009A6F55" w:rsidRPr="00C676BA" w:rsidRDefault="009A6F55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Hours earned</w:t>
            </w:r>
          </w:p>
          <w:p w14:paraId="5C130E53" w14:textId="385725BB" w:rsidR="009A6F55" w:rsidRPr="00C676BA" w:rsidRDefault="009A6F55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(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Round</w:t>
            </w: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to</w:t>
            </w:r>
          </w:p>
          <w:p w14:paraId="6ABE51F9" w14:textId="5300ADA9" w:rsidR="009A6F55" w:rsidRPr="00C676BA" w:rsidRDefault="009A6F55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nearest 0.25)</w:t>
            </w:r>
          </w:p>
        </w:tc>
        <w:tc>
          <w:tcPr>
            <w:tcW w:w="2284" w:type="dxa"/>
          </w:tcPr>
          <w:p w14:paraId="60CA0A64" w14:textId="1D47D9F3" w:rsidR="009A6F55" w:rsidRDefault="002958BD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Enter </w:t>
            </w:r>
            <w:r w:rsidR="009A6F55"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OPA </w:t>
            </w:r>
            <w:r w:rsidR="009A6F55">
              <w:rPr>
                <w:rFonts w:ascii="Century Gothic" w:hAnsi="Century Gothic"/>
                <w:b/>
                <w:bCs/>
                <w:sz w:val="18"/>
                <w:szCs w:val="18"/>
              </w:rPr>
              <w:t>d</w:t>
            </w:r>
            <w:r w:rsidR="009A6F55"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>omain</w:t>
            </w:r>
            <w:r w:rsidR="009A6F55">
              <w:rPr>
                <w:rFonts w:ascii="Century Gothic" w:hAnsi="Century Gothic"/>
                <w:b/>
                <w:bCs/>
                <w:sz w:val="18"/>
                <w:szCs w:val="18"/>
              </w:rPr>
              <w:t>(s)</w:t>
            </w:r>
          </w:p>
          <w:p w14:paraId="2A563F10" w14:textId="3BC9C105" w:rsidR="009A6F55" w:rsidRDefault="009A6F55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and t</w:t>
            </w: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>ask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(s) </w:t>
            </w: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course </w:t>
            </w:r>
          </w:p>
          <w:p w14:paraId="225BA17D" w14:textId="1BA8807F" w:rsidR="009A6F55" w:rsidRPr="00320E41" w:rsidRDefault="009A6F55" w:rsidP="009A6F55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content falls within</w:t>
            </w:r>
            <w:r w:rsidRPr="00320E41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9A6F55" w14:paraId="48B4F571" w14:textId="77777777" w:rsidTr="009A6F55">
        <w:trPr>
          <w:trHeight w:val="629"/>
        </w:trPr>
        <w:tc>
          <w:tcPr>
            <w:tcW w:w="1755" w:type="dxa"/>
          </w:tcPr>
          <w:p w14:paraId="14592BAA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36" w:type="dxa"/>
          </w:tcPr>
          <w:p w14:paraId="3BECD1EE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24" w:type="dxa"/>
          </w:tcPr>
          <w:p w14:paraId="073E61A5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30" w:type="dxa"/>
          </w:tcPr>
          <w:p w14:paraId="7F34A3AC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84" w:type="dxa"/>
          </w:tcPr>
          <w:p w14:paraId="10131FBB" w14:textId="774CD017" w:rsidR="009A6F55" w:rsidRDefault="009A6F55" w:rsidP="009A6F55">
            <w:pPr>
              <w:spacing w:after="0"/>
              <w:ind w:right="-720"/>
            </w:pPr>
          </w:p>
        </w:tc>
      </w:tr>
      <w:tr w:rsidR="009A6F55" w14:paraId="6B7E570A" w14:textId="77777777" w:rsidTr="009A6F55">
        <w:trPr>
          <w:trHeight w:val="338"/>
        </w:trPr>
        <w:tc>
          <w:tcPr>
            <w:tcW w:w="1755" w:type="dxa"/>
          </w:tcPr>
          <w:p w14:paraId="6138C5D8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36" w:type="dxa"/>
          </w:tcPr>
          <w:p w14:paraId="5A0AC87B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24" w:type="dxa"/>
          </w:tcPr>
          <w:p w14:paraId="6ABA0ECB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30" w:type="dxa"/>
          </w:tcPr>
          <w:p w14:paraId="7ED6621A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84" w:type="dxa"/>
          </w:tcPr>
          <w:p w14:paraId="6A983035" w14:textId="77777777" w:rsidR="009A6F55" w:rsidRDefault="009A6F55" w:rsidP="009A6F55">
            <w:pPr>
              <w:ind w:right="-720"/>
            </w:pPr>
          </w:p>
        </w:tc>
      </w:tr>
      <w:tr w:rsidR="009A6F55" w14:paraId="76535174" w14:textId="77777777" w:rsidTr="009A6F55">
        <w:trPr>
          <w:trHeight w:val="429"/>
        </w:trPr>
        <w:tc>
          <w:tcPr>
            <w:tcW w:w="1755" w:type="dxa"/>
          </w:tcPr>
          <w:p w14:paraId="6DF4C9C1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36" w:type="dxa"/>
          </w:tcPr>
          <w:p w14:paraId="62ECF237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24" w:type="dxa"/>
          </w:tcPr>
          <w:p w14:paraId="3715009F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BC5A908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84" w:type="dxa"/>
          </w:tcPr>
          <w:p w14:paraId="28F26682" w14:textId="77777777" w:rsidR="009A6F55" w:rsidRDefault="009A6F55" w:rsidP="009A6F55">
            <w:pPr>
              <w:ind w:right="-720"/>
            </w:pPr>
          </w:p>
        </w:tc>
      </w:tr>
      <w:tr w:rsidR="009A6F55" w14:paraId="5801CF05" w14:textId="77777777" w:rsidTr="009A6F55">
        <w:trPr>
          <w:trHeight w:val="429"/>
        </w:trPr>
        <w:tc>
          <w:tcPr>
            <w:tcW w:w="1755" w:type="dxa"/>
          </w:tcPr>
          <w:p w14:paraId="0F31AFBF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36" w:type="dxa"/>
          </w:tcPr>
          <w:p w14:paraId="002FF29B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24" w:type="dxa"/>
          </w:tcPr>
          <w:p w14:paraId="4A7ACAF9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530" w:type="dxa"/>
          </w:tcPr>
          <w:p w14:paraId="63C981CE" w14:textId="77777777" w:rsidR="009A6F55" w:rsidRPr="00D64261" w:rsidRDefault="009A6F55" w:rsidP="009A6F55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84" w:type="dxa"/>
          </w:tcPr>
          <w:p w14:paraId="4485B1C6" w14:textId="77777777" w:rsidR="009A6F55" w:rsidRDefault="009A6F55" w:rsidP="009A6F55">
            <w:pPr>
              <w:ind w:right="-720"/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-155"/>
        <w:tblW w:w="11065" w:type="dxa"/>
        <w:tblLook w:val="04A0" w:firstRow="1" w:lastRow="0" w:firstColumn="1" w:lastColumn="0" w:noHBand="0" w:noVBand="1"/>
      </w:tblPr>
      <w:tblGrid>
        <w:gridCol w:w="1513"/>
        <w:gridCol w:w="2075"/>
        <w:gridCol w:w="2068"/>
        <w:gridCol w:w="2169"/>
        <w:gridCol w:w="3240"/>
      </w:tblGrid>
      <w:tr w:rsidR="00A24CE6" w14:paraId="145F61CE" w14:textId="77777777" w:rsidTr="00A24CE6">
        <w:trPr>
          <w:trHeight w:val="401"/>
        </w:trPr>
        <w:tc>
          <w:tcPr>
            <w:tcW w:w="11065" w:type="dxa"/>
            <w:gridSpan w:val="5"/>
            <w:shd w:val="clear" w:color="auto" w:fill="8EAADB" w:themeFill="accent1" w:themeFillTint="99"/>
          </w:tcPr>
          <w:p w14:paraId="4B5A8FAF" w14:textId="77777777" w:rsidR="00577A40" w:rsidRDefault="00C82391" w:rsidP="00C82391">
            <w:pPr>
              <w:spacing w:after="0"/>
              <w:ind w:right="-72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lastRenderedPageBreak/>
              <w:t xml:space="preserve">SECTION 2: </w:t>
            </w:r>
            <w:r w:rsidR="00C10019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College/University Coursework </w:t>
            </w:r>
          </w:p>
          <w:p w14:paraId="59263E68" w14:textId="0E49DECE" w:rsidR="00C10019" w:rsidRPr="00C676BA" w:rsidRDefault="00577A40" w:rsidP="00C82391">
            <w:pPr>
              <w:spacing w:after="0"/>
              <w:ind w:right="-72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Course(s) </w:t>
            </w:r>
            <w:r w:rsidR="00C82391">
              <w:rPr>
                <w:rFonts w:ascii="Century Gothic" w:hAnsi="Century Gothic"/>
                <w:b/>
                <w:bCs/>
                <w:sz w:val="20"/>
                <w:szCs w:val="20"/>
              </w:rPr>
              <w:t>m</w:t>
            </w:r>
            <w:r w:rsidR="00C10019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ust be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at </w:t>
            </w:r>
            <w:r w:rsidR="00C10019">
              <w:rPr>
                <w:rFonts w:ascii="Century Gothic" w:hAnsi="Century Gothic"/>
                <w:b/>
                <w:bCs/>
                <w:sz w:val="20"/>
                <w:szCs w:val="20"/>
              </w:rPr>
              <w:t>graduate level or beyond</w:t>
            </w:r>
          </w:p>
        </w:tc>
      </w:tr>
      <w:tr w:rsidR="00B13112" w14:paraId="19F188A3" w14:textId="77777777" w:rsidTr="00F63B9A">
        <w:trPr>
          <w:trHeight w:val="590"/>
        </w:trPr>
        <w:tc>
          <w:tcPr>
            <w:tcW w:w="1513" w:type="dxa"/>
          </w:tcPr>
          <w:p w14:paraId="2BDEEDFE" w14:textId="77777777" w:rsidR="00C10019" w:rsidRPr="00C676BA" w:rsidRDefault="00C10019" w:rsidP="00C10019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Earned Date</w:t>
            </w:r>
          </w:p>
          <w:p w14:paraId="225CF70D" w14:textId="77777777" w:rsidR="00C10019" w:rsidRPr="00C676BA" w:rsidRDefault="00C10019" w:rsidP="00C10019">
            <w:pPr>
              <w:spacing w:after="0"/>
              <w:ind w:right="-720"/>
              <w:rPr>
                <w:rFonts w:ascii="Century Gothic" w:hAnsi="Century Gothic"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(mm/dd/</w:t>
            </w:r>
            <w:proofErr w:type="spellStart"/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yyyy</w:t>
            </w:r>
            <w:proofErr w:type="spellEnd"/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075" w:type="dxa"/>
          </w:tcPr>
          <w:p w14:paraId="0582CF40" w14:textId="2BCC7A4D" w:rsidR="00C10019" w:rsidRPr="00C676BA" w:rsidRDefault="00B13112" w:rsidP="00C10019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Course Title</w:t>
            </w:r>
          </w:p>
        </w:tc>
        <w:tc>
          <w:tcPr>
            <w:tcW w:w="2068" w:type="dxa"/>
          </w:tcPr>
          <w:p w14:paraId="06558286" w14:textId="5BD9ADA4" w:rsidR="00C10019" w:rsidRPr="00C676BA" w:rsidRDefault="00B13112" w:rsidP="00C10019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College/University</w:t>
            </w:r>
          </w:p>
        </w:tc>
        <w:tc>
          <w:tcPr>
            <w:tcW w:w="2169" w:type="dxa"/>
          </w:tcPr>
          <w:p w14:paraId="27722CC6" w14:textId="1104F219" w:rsidR="00B13112" w:rsidRDefault="009D7762" w:rsidP="009D7762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              </w:t>
            </w:r>
            <w:r w:rsidR="00B13112">
              <w:rPr>
                <w:rFonts w:ascii="Century Gothic" w:hAnsi="Century Gothic"/>
                <w:b/>
                <w:bCs/>
                <w:sz w:val="18"/>
                <w:szCs w:val="18"/>
              </w:rPr>
              <w:t>Hours</w:t>
            </w:r>
          </w:p>
          <w:p w14:paraId="6B740D35" w14:textId="72BCBB4C" w:rsidR="00B13112" w:rsidRPr="00C676BA" w:rsidRDefault="00B13112" w:rsidP="00B13112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(# of credit hours X 10)</w:t>
            </w:r>
          </w:p>
        </w:tc>
        <w:tc>
          <w:tcPr>
            <w:tcW w:w="3240" w:type="dxa"/>
          </w:tcPr>
          <w:p w14:paraId="1916802C" w14:textId="77777777" w:rsidR="003546EE" w:rsidRDefault="003546EE" w:rsidP="003546EE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Indicate </w:t>
            </w: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>OPA Domain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(s)</w:t>
            </w: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>/Task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(s)</w:t>
            </w:r>
          </w:p>
          <w:p w14:paraId="0F28592B" w14:textId="0F3FE769" w:rsidR="00C10019" w:rsidRPr="00C676BA" w:rsidRDefault="003546EE" w:rsidP="003546EE">
            <w:pPr>
              <w:spacing w:after="0"/>
              <w:ind w:right="-720"/>
              <w:rPr>
                <w:rFonts w:ascii="Century Gothic" w:hAnsi="Century Gothic"/>
                <w:sz w:val="18"/>
                <w:szCs w:val="18"/>
              </w:rPr>
            </w:pP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course 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content falls within</w:t>
            </w:r>
          </w:p>
        </w:tc>
      </w:tr>
      <w:tr w:rsidR="00595AAC" w14:paraId="4DA79D4D" w14:textId="77777777" w:rsidTr="00320E41">
        <w:trPr>
          <w:trHeight w:val="1478"/>
        </w:trPr>
        <w:tc>
          <w:tcPr>
            <w:tcW w:w="1513" w:type="dxa"/>
          </w:tcPr>
          <w:p w14:paraId="621389AA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22951E4B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4DB7ED6D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9" w:type="dxa"/>
          </w:tcPr>
          <w:p w14:paraId="241C41B2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40" w:type="dxa"/>
          </w:tcPr>
          <w:p w14:paraId="37302927" w14:textId="024F411E" w:rsidR="00595AAC" w:rsidRPr="00320E41" w:rsidRDefault="00595AAC" w:rsidP="00320E41">
            <w:pPr>
              <w:spacing w:after="0"/>
              <w:ind w:right="-720"/>
              <w:rPr>
                <w:b/>
                <w:bCs/>
                <w:sz w:val="18"/>
                <w:szCs w:val="18"/>
              </w:rPr>
            </w:pPr>
          </w:p>
        </w:tc>
      </w:tr>
      <w:tr w:rsidR="00595AAC" w14:paraId="40A7ADAD" w14:textId="77777777" w:rsidTr="00320E41">
        <w:trPr>
          <w:trHeight w:val="1478"/>
        </w:trPr>
        <w:tc>
          <w:tcPr>
            <w:tcW w:w="1513" w:type="dxa"/>
          </w:tcPr>
          <w:p w14:paraId="3DF4E67F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773B6EC6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3E159D90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9" w:type="dxa"/>
          </w:tcPr>
          <w:p w14:paraId="5E4A6C10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40" w:type="dxa"/>
          </w:tcPr>
          <w:p w14:paraId="682077FA" w14:textId="77777777" w:rsidR="00595AAC" w:rsidRPr="002D342E" w:rsidRDefault="00595AAC" w:rsidP="00595AAC">
            <w:pPr>
              <w:ind w:right="-720"/>
              <w:rPr>
                <w:b/>
                <w:bCs/>
                <w:sz w:val="18"/>
                <w:szCs w:val="18"/>
              </w:rPr>
            </w:pPr>
          </w:p>
        </w:tc>
      </w:tr>
      <w:tr w:rsidR="00595AAC" w14:paraId="5ABE5449" w14:textId="77777777" w:rsidTr="00320E41">
        <w:trPr>
          <w:trHeight w:val="421"/>
        </w:trPr>
        <w:tc>
          <w:tcPr>
            <w:tcW w:w="1513" w:type="dxa"/>
          </w:tcPr>
          <w:p w14:paraId="324A6E89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6C7F5642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6C1D0FAB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9" w:type="dxa"/>
          </w:tcPr>
          <w:p w14:paraId="31EF1054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40" w:type="dxa"/>
          </w:tcPr>
          <w:p w14:paraId="3B522E13" w14:textId="77777777" w:rsidR="00595AAC" w:rsidRDefault="00595AAC" w:rsidP="00595AAC">
            <w:pPr>
              <w:ind w:right="-720"/>
            </w:pPr>
          </w:p>
        </w:tc>
      </w:tr>
      <w:tr w:rsidR="00595AAC" w14:paraId="6BA1C880" w14:textId="77777777" w:rsidTr="00320E41">
        <w:trPr>
          <w:trHeight w:val="421"/>
        </w:trPr>
        <w:tc>
          <w:tcPr>
            <w:tcW w:w="1513" w:type="dxa"/>
          </w:tcPr>
          <w:p w14:paraId="7F4268BC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31B8F014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1EDF0BCE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9" w:type="dxa"/>
          </w:tcPr>
          <w:p w14:paraId="6DD49DD2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40" w:type="dxa"/>
          </w:tcPr>
          <w:p w14:paraId="10B78624" w14:textId="77777777" w:rsidR="00595AAC" w:rsidRDefault="00595AAC" w:rsidP="00595AAC">
            <w:pPr>
              <w:ind w:right="-720"/>
            </w:pPr>
          </w:p>
        </w:tc>
      </w:tr>
      <w:tr w:rsidR="00595AAC" w14:paraId="6519F725" w14:textId="77777777" w:rsidTr="00320E41">
        <w:trPr>
          <w:trHeight w:val="421"/>
        </w:trPr>
        <w:tc>
          <w:tcPr>
            <w:tcW w:w="1513" w:type="dxa"/>
          </w:tcPr>
          <w:p w14:paraId="18AD6068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4E58303A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283F05A0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9" w:type="dxa"/>
          </w:tcPr>
          <w:p w14:paraId="14C79BD3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40" w:type="dxa"/>
          </w:tcPr>
          <w:p w14:paraId="48B1B92E" w14:textId="77777777" w:rsidR="00595AAC" w:rsidRDefault="00595AAC" w:rsidP="00595AAC">
            <w:pPr>
              <w:ind w:right="-720"/>
            </w:pPr>
          </w:p>
        </w:tc>
      </w:tr>
      <w:tr w:rsidR="00595AAC" w14:paraId="40693732" w14:textId="77777777" w:rsidTr="00320E41">
        <w:trPr>
          <w:trHeight w:val="421"/>
        </w:trPr>
        <w:tc>
          <w:tcPr>
            <w:tcW w:w="1513" w:type="dxa"/>
          </w:tcPr>
          <w:p w14:paraId="7031268A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28A06CAD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2D75FC18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9" w:type="dxa"/>
          </w:tcPr>
          <w:p w14:paraId="2254F6FE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40" w:type="dxa"/>
          </w:tcPr>
          <w:p w14:paraId="309432AF" w14:textId="77777777" w:rsidR="00595AAC" w:rsidRDefault="00595AAC" w:rsidP="00595AAC">
            <w:pPr>
              <w:ind w:right="-720"/>
            </w:pPr>
          </w:p>
        </w:tc>
      </w:tr>
      <w:tr w:rsidR="00595AAC" w14:paraId="3D612286" w14:textId="77777777" w:rsidTr="00320E41">
        <w:trPr>
          <w:trHeight w:val="431"/>
        </w:trPr>
        <w:tc>
          <w:tcPr>
            <w:tcW w:w="1513" w:type="dxa"/>
          </w:tcPr>
          <w:p w14:paraId="52B45600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6B5423E6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15F22FF5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9" w:type="dxa"/>
          </w:tcPr>
          <w:p w14:paraId="07269828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40" w:type="dxa"/>
          </w:tcPr>
          <w:p w14:paraId="6EA7FB50" w14:textId="77777777" w:rsidR="00595AAC" w:rsidRDefault="00595AAC" w:rsidP="00595AAC">
            <w:pPr>
              <w:ind w:right="-720"/>
            </w:pPr>
          </w:p>
        </w:tc>
      </w:tr>
      <w:tr w:rsidR="00595AAC" w14:paraId="157849B7" w14:textId="77777777" w:rsidTr="00320E41">
        <w:trPr>
          <w:trHeight w:val="421"/>
        </w:trPr>
        <w:tc>
          <w:tcPr>
            <w:tcW w:w="1513" w:type="dxa"/>
          </w:tcPr>
          <w:p w14:paraId="52764F43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1FCB9C5A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6139E875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9" w:type="dxa"/>
          </w:tcPr>
          <w:p w14:paraId="0597C073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40" w:type="dxa"/>
          </w:tcPr>
          <w:p w14:paraId="29BEBD7E" w14:textId="77777777" w:rsidR="00595AAC" w:rsidRDefault="00595AAC" w:rsidP="00595AAC">
            <w:pPr>
              <w:ind w:right="-720"/>
            </w:pPr>
          </w:p>
        </w:tc>
      </w:tr>
      <w:tr w:rsidR="00595AAC" w14:paraId="235A7627" w14:textId="77777777" w:rsidTr="00320E41">
        <w:trPr>
          <w:trHeight w:val="421"/>
        </w:trPr>
        <w:tc>
          <w:tcPr>
            <w:tcW w:w="1513" w:type="dxa"/>
          </w:tcPr>
          <w:p w14:paraId="756C94FC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619C8EF1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4E249615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9" w:type="dxa"/>
          </w:tcPr>
          <w:p w14:paraId="6C9E77FF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240" w:type="dxa"/>
          </w:tcPr>
          <w:p w14:paraId="166E5FB6" w14:textId="77777777" w:rsidR="00595AAC" w:rsidRDefault="00595AAC" w:rsidP="00595AAC">
            <w:pPr>
              <w:ind w:right="-720"/>
            </w:pPr>
          </w:p>
        </w:tc>
      </w:tr>
    </w:tbl>
    <w:p w14:paraId="549AB7CA" w14:textId="5832F1E6" w:rsidR="00B955CC" w:rsidRDefault="00B955CC" w:rsidP="00A90333">
      <w:pPr>
        <w:ind w:left="-720" w:right="-720"/>
      </w:pPr>
    </w:p>
    <w:p w14:paraId="3576F71F" w14:textId="66A71D49" w:rsidR="00C10019" w:rsidRDefault="00C10019" w:rsidP="00A90333">
      <w:pPr>
        <w:ind w:left="-720" w:right="-720"/>
      </w:pPr>
    </w:p>
    <w:p w14:paraId="341B79B9" w14:textId="39236D75" w:rsidR="00C10019" w:rsidRDefault="00C10019" w:rsidP="00A90333">
      <w:pPr>
        <w:ind w:left="-720" w:right="-720"/>
      </w:pPr>
    </w:p>
    <w:p w14:paraId="1F2B0469" w14:textId="403B4683" w:rsidR="00C10019" w:rsidRDefault="00C10019" w:rsidP="00A90333">
      <w:pPr>
        <w:ind w:left="-720" w:right="-720"/>
      </w:pPr>
    </w:p>
    <w:tbl>
      <w:tblPr>
        <w:tblStyle w:val="TableGrid"/>
        <w:tblpPr w:leftFromText="180" w:rightFromText="180" w:vertAnchor="text" w:horzAnchor="margin" w:tblpXSpec="center" w:tblpY="-155"/>
        <w:tblW w:w="11065" w:type="dxa"/>
        <w:tblLook w:val="04A0" w:firstRow="1" w:lastRow="0" w:firstColumn="1" w:lastColumn="0" w:noHBand="0" w:noVBand="1"/>
      </w:tblPr>
      <w:tblGrid>
        <w:gridCol w:w="1513"/>
        <w:gridCol w:w="2075"/>
        <w:gridCol w:w="2068"/>
        <w:gridCol w:w="1449"/>
        <w:gridCol w:w="3960"/>
      </w:tblGrid>
      <w:tr w:rsidR="001C381F" w14:paraId="1B1CDD8E" w14:textId="77777777" w:rsidTr="00162BCC">
        <w:trPr>
          <w:trHeight w:val="401"/>
        </w:trPr>
        <w:tc>
          <w:tcPr>
            <w:tcW w:w="11065" w:type="dxa"/>
            <w:gridSpan w:val="5"/>
            <w:shd w:val="clear" w:color="auto" w:fill="8EAADB" w:themeFill="accent1" w:themeFillTint="99"/>
          </w:tcPr>
          <w:p w14:paraId="57E841C1" w14:textId="27E69E99" w:rsidR="00577A40" w:rsidRDefault="00C82391" w:rsidP="00C82391">
            <w:pPr>
              <w:spacing w:after="0"/>
              <w:ind w:right="-72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lastRenderedPageBreak/>
              <w:t xml:space="preserve">SECTION 3: </w:t>
            </w:r>
            <w:r w:rsidR="001C381F">
              <w:rPr>
                <w:rFonts w:ascii="Century Gothic" w:hAnsi="Century Gothic"/>
                <w:b/>
                <w:bCs/>
                <w:sz w:val="20"/>
                <w:szCs w:val="20"/>
              </w:rPr>
              <w:t>Continuing Education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</w:p>
          <w:p w14:paraId="479430B1" w14:textId="21F74BA2" w:rsidR="008E0661" w:rsidRPr="00C676BA" w:rsidRDefault="00577A40" w:rsidP="00577A40">
            <w:pPr>
              <w:spacing w:after="0"/>
              <w:ind w:right="-72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Courses </w:t>
            </w:r>
            <w:r w:rsidR="00C82391">
              <w:rPr>
                <w:rFonts w:ascii="Century Gothic" w:hAnsi="Century Gothic"/>
                <w:b/>
                <w:bCs/>
                <w:sz w:val="20"/>
                <w:szCs w:val="20"/>
              </w:rPr>
              <w:t>no</w:t>
            </w:r>
            <w:r w:rsidR="008E0661">
              <w:rPr>
                <w:b/>
                <w:bCs/>
                <w:sz w:val="20"/>
                <w:szCs w:val="20"/>
              </w:rPr>
              <w:t xml:space="preserve">t </w:t>
            </w:r>
            <w:r w:rsidR="00BB2A98">
              <w:rPr>
                <w:b/>
                <w:bCs/>
                <w:sz w:val="20"/>
                <w:szCs w:val="20"/>
              </w:rPr>
              <w:t>taken</w:t>
            </w:r>
            <w:r w:rsidR="008E0661">
              <w:rPr>
                <w:b/>
                <w:bCs/>
                <w:sz w:val="20"/>
                <w:szCs w:val="20"/>
              </w:rPr>
              <w:t xml:space="preserve"> at </w:t>
            </w:r>
            <w:r w:rsidR="008E0661" w:rsidRPr="008E0661">
              <w:rPr>
                <w:rFonts w:ascii="Century Gothic" w:hAnsi="Century Gothic"/>
                <w:b/>
                <w:bCs/>
                <w:sz w:val="20"/>
                <w:szCs w:val="20"/>
              </w:rPr>
              <w:t>Conferences/Seminars/Symposiums</w:t>
            </w:r>
          </w:p>
        </w:tc>
      </w:tr>
      <w:tr w:rsidR="001C381F" w14:paraId="7C54B9D4" w14:textId="77777777" w:rsidTr="00320E41">
        <w:trPr>
          <w:trHeight w:val="632"/>
        </w:trPr>
        <w:tc>
          <w:tcPr>
            <w:tcW w:w="1513" w:type="dxa"/>
          </w:tcPr>
          <w:p w14:paraId="3D6C4F9A" w14:textId="77777777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Earned Date</w:t>
            </w:r>
          </w:p>
          <w:p w14:paraId="7F369791" w14:textId="77777777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(mm/dd/</w:t>
            </w:r>
            <w:proofErr w:type="spellStart"/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yyyy</w:t>
            </w:r>
            <w:proofErr w:type="spellEnd"/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075" w:type="dxa"/>
          </w:tcPr>
          <w:p w14:paraId="6C618099" w14:textId="77777777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Course Title</w:t>
            </w:r>
          </w:p>
        </w:tc>
        <w:tc>
          <w:tcPr>
            <w:tcW w:w="2068" w:type="dxa"/>
          </w:tcPr>
          <w:p w14:paraId="738F4F36" w14:textId="6E1243F6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Provider</w:t>
            </w:r>
          </w:p>
        </w:tc>
        <w:tc>
          <w:tcPr>
            <w:tcW w:w="1449" w:type="dxa"/>
          </w:tcPr>
          <w:p w14:paraId="3192DBAF" w14:textId="03C97D96" w:rsidR="001C381F" w:rsidRPr="00C676BA" w:rsidRDefault="001C381F" w:rsidP="001C381F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Hours earned</w:t>
            </w:r>
          </w:p>
          <w:p w14:paraId="6A028EC8" w14:textId="50F1382E" w:rsidR="001C381F" w:rsidRPr="00C676BA" w:rsidRDefault="001C381F" w:rsidP="001C381F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(</w:t>
            </w:r>
            <w:r w:rsidR="00F61EB9">
              <w:rPr>
                <w:rFonts w:ascii="Century Gothic" w:hAnsi="Century Gothic"/>
                <w:b/>
                <w:bCs/>
                <w:sz w:val="18"/>
                <w:szCs w:val="18"/>
              </w:rPr>
              <w:t>R</w:t>
            </w:r>
            <w:r w:rsidR="00F61EB9"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ound</w:t>
            </w:r>
            <w:r w:rsidR="00F61EB9">
              <w:rPr>
                <w:rFonts w:ascii="Century Gothic" w:hAnsi="Century Gothic"/>
                <w:b/>
                <w:bCs/>
                <w:sz w:val="18"/>
                <w:szCs w:val="18"/>
              </w:rPr>
              <w:t>ed</w:t>
            </w: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to</w:t>
            </w:r>
          </w:p>
          <w:p w14:paraId="0B404140" w14:textId="271D4D09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nearest 0.25)</w:t>
            </w:r>
          </w:p>
        </w:tc>
        <w:tc>
          <w:tcPr>
            <w:tcW w:w="3960" w:type="dxa"/>
          </w:tcPr>
          <w:p w14:paraId="546869BA" w14:textId="77777777" w:rsidR="003546EE" w:rsidRDefault="003546EE" w:rsidP="003546EE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Indicate </w:t>
            </w: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>OPA Domain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(s)</w:t>
            </w: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>/Task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(s)</w:t>
            </w:r>
          </w:p>
          <w:p w14:paraId="04744A58" w14:textId="44ACF14B" w:rsidR="001C381F" w:rsidRPr="00C676BA" w:rsidRDefault="003546EE" w:rsidP="003546EE">
            <w:pPr>
              <w:spacing w:after="0"/>
              <w:ind w:right="-720"/>
              <w:rPr>
                <w:rFonts w:ascii="Century Gothic" w:hAnsi="Century Gothic"/>
                <w:sz w:val="18"/>
                <w:szCs w:val="18"/>
              </w:rPr>
            </w:pP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course 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content falls within</w:t>
            </w:r>
          </w:p>
        </w:tc>
      </w:tr>
      <w:tr w:rsidR="00595AAC" w14:paraId="68CB352E" w14:textId="77777777" w:rsidTr="00320E41">
        <w:trPr>
          <w:trHeight w:val="1478"/>
        </w:trPr>
        <w:tc>
          <w:tcPr>
            <w:tcW w:w="1513" w:type="dxa"/>
          </w:tcPr>
          <w:p w14:paraId="5969EC21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4F94A067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13DA7746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9" w:type="dxa"/>
          </w:tcPr>
          <w:p w14:paraId="3F1E6277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960" w:type="dxa"/>
          </w:tcPr>
          <w:p w14:paraId="5E186443" w14:textId="1008C108" w:rsidR="00595AAC" w:rsidRPr="00162BCC" w:rsidRDefault="00595AAC" w:rsidP="00595AAC">
            <w:pPr>
              <w:spacing w:after="0"/>
              <w:ind w:right="-720"/>
              <w:rPr>
                <w:b/>
                <w:bCs/>
                <w:sz w:val="18"/>
                <w:szCs w:val="18"/>
              </w:rPr>
            </w:pPr>
          </w:p>
        </w:tc>
      </w:tr>
      <w:tr w:rsidR="00595AAC" w14:paraId="21F8DE90" w14:textId="77777777" w:rsidTr="00320E41">
        <w:trPr>
          <w:trHeight w:val="1478"/>
        </w:trPr>
        <w:tc>
          <w:tcPr>
            <w:tcW w:w="1513" w:type="dxa"/>
          </w:tcPr>
          <w:p w14:paraId="56C4138E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3B2F135D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1806BC64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9" w:type="dxa"/>
          </w:tcPr>
          <w:p w14:paraId="5576077E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960" w:type="dxa"/>
          </w:tcPr>
          <w:p w14:paraId="2C0A4B56" w14:textId="77777777" w:rsidR="00595AAC" w:rsidRPr="002D342E" w:rsidRDefault="00595AAC" w:rsidP="00595AAC">
            <w:pPr>
              <w:ind w:right="-720"/>
              <w:rPr>
                <w:b/>
                <w:bCs/>
                <w:sz w:val="18"/>
                <w:szCs w:val="18"/>
              </w:rPr>
            </w:pPr>
          </w:p>
        </w:tc>
      </w:tr>
      <w:tr w:rsidR="00595AAC" w14:paraId="0EEDF972" w14:textId="77777777" w:rsidTr="00320E41">
        <w:trPr>
          <w:trHeight w:val="421"/>
        </w:trPr>
        <w:tc>
          <w:tcPr>
            <w:tcW w:w="1513" w:type="dxa"/>
          </w:tcPr>
          <w:p w14:paraId="637EF641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18BA0172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32D6201F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9" w:type="dxa"/>
          </w:tcPr>
          <w:p w14:paraId="5B9B1775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960" w:type="dxa"/>
          </w:tcPr>
          <w:p w14:paraId="67DFC74E" w14:textId="77777777" w:rsidR="00595AAC" w:rsidRDefault="00595AAC" w:rsidP="00595AAC">
            <w:pPr>
              <w:ind w:right="-720"/>
            </w:pPr>
          </w:p>
        </w:tc>
      </w:tr>
      <w:tr w:rsidR="00595AAC" w14:paraId="2DE09458" w14:textId="77777777" w:rsidTr="00320E41">
        <w:trPr>
          <w:trHeight w:val="421"/>
        </w:trPr>
        <w:tc>
          <w:tcPr>
            <w:tcW w:w="1513" w:type="dxa"/>
          </w:tcPr>
          <w:p w14:paraId="5A87326D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0FA6594A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7BBC2F9D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9" w:type="dxa"/>
          </w:tcPr>
          <w:p w14:paraId="7D7BA207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960" w:type="dxa"/>
          </w:tcPr>
          <w:p w14:paraId="0B03DA76" w14:textId="77777777" w:rsidR="00595AAC" w:rsidRDefault="00595AAC" w:rsidP="00595AAC">
            <w:pPr>
              <w:ind w:right="-720"/>
            </w:pPr>
          </w:p>
        </w:tc>
      </w:tr>
      <w:tr w:rsidR="00595AAC" w14:paraId="510104D7" w14:textId="77777777" w:rsidTr="00320E41">
        <w:trPr>
          <w:trHeight w:val="421"/>
        </w:trPr>
        <w:tc>
          <w:tcPr>
            <w:tcW w:w="1513" w:type="dxa"/>
          </w:tcPr>
          <w:p w14:paraId="1BA7C5A5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0E55FDF9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13FCE152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9" w:type="dxa"/>
          </w:tcPr>
          <w:p w14:paraId="675CD28A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960" w:type="dxa"/>
          </w:tcPr>
          <w:p w14:paraId="6F05EA79" w14:textId="77777777" w:rsidR="00595AAC" w:rsidRDefault="00595AAC" w:rsidP="00595AAC">
            <w:pPr>
              <w:ind w:right="-720"/>
            </w:pPr>
          </w:p>
        </w:tc>
      </w:tr>
      <w:tr w:rsidR="00595AAC" w14:paraId="4A2E4301" w14:textId="77777777" w:rsidTr="00320E41">
        <w:trPr>
          <w:trHeight w:val="421"/>
        </w:trPr>
        <w:tc>
          <w:tcPr>
            <w:tcW w:w="1513" w:type="dxa"/>
          </w:tcPr>
          <w:p w14:paraId="2F2380B3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000D2FA5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14E96D8A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9" w:type="dxa"/>
          </w:tcPr>
          <w:p w14:paraId="5A1BFB22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960" w:type="dxa"/>
          </w:tcPr>
          <w:p w14:paraId="7E7E3117" w14:textId="77777777" w:rsidR="00595AAC" w:rsidRDefault="00595AAC" w:rsidP="00595AAC">
            <w:pPr>
              <w:ind w:right="-720"/>
            </w:pPr>
          </w:p>
        </w:tc>
      </w:tr>
      <w:tr w:rsidR="00595AAC" w14:paraId="5D673738" w14:textId="77777777" w:rsidTr="00320E41">
        <w:trPr>
          <w:trHeight w:val="431"/>
        </w:trPr>
        <w:tc>
          <w:tcPr>
            <w:tcW w:w="1513" w:type="dxa"/>
          </w:tcPr>
          <w:p w14:paraId="6BCD5CBF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406BEDFE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0796049D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9" w:type="dxa"/>
          </w:tcPr>
          <w:p w14:paraId="213BBE9F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960" w:type="dxa"/>
          </w:tcPr>
          <w:p w14:paraId="0C0CAD76" w14:textId="77777777" w:rsidR="00595AAC" w:rsidRDefault="00595AAC" w:rsidP="00595AAC">
            <w:pPr>
              <w:ind w:right="-720"/>
            </w:pPr>
          </w:p>
        </w:tc>
      </w:tr>
      <w:tr w:rsidR="00595AAC" w14:paraId="2E620B58" w14:textId="77777777" w:rsidTr="00320E41">
        <w:trPr>
          <w:trHeight w:val="421"/>
        </w:trPr>
        <w:tc>
          <w:tcPr>
            <w:tcW w:w="1513" w:type="dxa"/>
          </w:tcPr>
          <w:p w14:paraId="5BBE57C1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30395CFB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23B0E92B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9" w:type="dxa"/>
          </w:tcPr>
          <w:p w14:paraId="54EDE43F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960" w:type="dxa"/>
          </w:tcPr>
          <w:p w14:paraId="455A259F" w14:textId="77777777" w:rsidR="00595AAC" w:rsidRDefault="00595AAC" w:rsidP="00595AAC">
            <w:pPr>
              <w:ind w:right="-720"/>
            </w:pPr>
          </w:p>
        </w:tc>
      </w:tr>
      <w:tr w:rsidR="00595AAC" w14:paraId="38E33A06" w14:textId="77777777" w:rsidTr="00320E41">
        <w:trPr>
          <w:trHeight w:val="421"/>
        </w:trPr>
        <w:tc>
          <w:tcPr>
            <w:tcW w:w="1513" w:type="dxa"/>
          </w:tcPr>
          <w:p w14:paraId="025A0CDC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75" w:type="dxa"/>
          </w:tcPr>
          <w:p w14:paraId="53ABF7E3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68" w:type="dxa"/>
          </w:tcPr>
          <w:p w14:paraId="0751A081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49" w:type="dxa"/>
          </w:tcPr>
          <w:p w14:paraId="61872198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960" w:type="dxa"/>
          </w:tcPr>
          <w:p w14:paraId="1820AEEB" w14:textId="77777777" w:rsidR="00595AAC" w:rsidRDefault="00595AAC" w:rsidP="00595AAC">
            <w:pPr>
              <w:ind w:right="-720"/>
            </w:pPr>
          </w:p>
        </w:tc>
      </w:tr>
    </w:tbl>
    <w:p w14:paraId="3D0CE47C" w14:textId="77777777" w:rsidR="001C381F" w:rsidRDefault="001C381F" w:rsidP="00A90333">
      <w:pPr>
        <w:ind w:left="-720" w:right="-720"/>
      </w:pPr>
    </w:p>
    <w:p w14:paraId="4BF029F5" w14:textId="43415337" w:rsidR="00C10019" w:rsidRDefault="00C10019" w:rsidP="00A90333">
      <w:pPr>
        <w:ind w:left="-720" w:right="-720"/>
      </w:pPr>
    </w:p>
    <w:tbl>
      <w:tblPr>
        <w:tblStyle w:val="TableGrid"/>
        <w:tblpPr w:leftFromText="180" w:rightFromText="180" w:vertAnchor="text" w:horzAnchor="margin" w:tblpXSpec="center" w:tblpY="-155"/>
        <w:tblW w:w="10980" w:type="dxa"/>
        <w:tblLook w:val="04A0" w:firstRow="1" w:lastRow="0" w:firstColumn="1" w:lastColumn="0" w:noHBand="0" w:noVBand="1"/>
      </w:tblPr>
      <w:tblGrid>
        <w:gridCol w:w="1513"/>
        <w:gridCol w:w="2056"/>
        <w:gridCol w:w="2049"/>
        <w:gridCol w:w="1667"/>
        <w:gridCol w:w="3695"/>
      </w:tblGrid>
      <w:tr w:rsidR="001C381F" w14:paraId="586C0FD7" w14:textId="77777777" w:rsidTr="00320E41">
        <w:trPr>
          <w:trHeight w:val="401"/>
        </w:trPr>
        <w:tc>
          <w:tcPr>
            <w:tcW w:w="10980" w:type="dxa"/>
            <w:gridSpan w:val="5"/>
            <w:shd w:val="clear" w:color="auto" w:fill="8EAADB" w:themeFill="accent1" w:themeFillTint="99"/>
          </w:tcPr>
          <w:p w14:paraId="7EEF2E7E" w14:textId="3575B468" w:rsidR="001C381F" w:rsidRDefault="00577A40" w:rsidP="00162BCC">
            <w:pPr>
              <w:spacing w:after="0"/>
              <w:ind w:right="-72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lastRenderedPageBreak/>
              <w:t xml:space="preserve">SECTION 4: </w:t>
            </w:r>
            <w:r w:rsidR="001C381F">
              <w:rPr>
                <w:rFonts w:ascii="Century Gothic" w:hAnsi="Century Gothic"/>
                <w:b/>
                <w:bCs/>
                <w:sz w:val="20"/>
                <w:szCs w:val="20"/>
              </w:rPr>
              <w:t>Miscellaneous Activities</w:t>
            </w:r>
          </w:p>
          <w:p w14:paraId="61ECE723" w14:textId="0A08FBCE" w:rsidR="00BB2A98" w:rsidRPr="00C676BA" w:rsidRDefault="00BB2A98" w:rsidP="00162BCC">
            <w:pPr>
              <w:spacing w:after="0"/>
              <w:ind w:right="-72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(</w:t>
            </w:r>
            <w:r w:rsidR="00577A40">
              <w:rPr>
                <w:rFonts w:ascii="Century Gothic" w:hAnsi="Century Gothic"/>
                <w:b/>
                <w:bCs/>
                <w:sz w:val="20"/>
                <w:szCs w:val="20"/>
              </w:rPr>
              <w:t>e.g.,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ground rounds)</w:t>
            </w:r>
          </w:p>
        </w:tc>
      </w:tr>
      <w:tr w:rsidR="00F61EB9" w14:paraId="44FB54EC" w14:textId="77777777" w:rsidTr="00F61EB9">
        <w:trPr>
          <w:trHeight w:val="632"/>
        </w:trPr>
        <w:tc>
          <w:tcPr>
            <w:tcW w:w="1513" w:type="dxa"/>
          </w:tcPr>
          <w:p w14:paraId="44A89B0C" w14:textId="77777777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Earned Date</w:t>
            </w:r>
          </w:p>
          <w:p w14:paraId="13510370" w14:textId="77777777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(mm/dd/</w:t>
            </w:r>
            <w:proofErr w:type="spellStart"/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yyyy</w:t>
            </w:r>
            <w:proofErr w:type="spellEnd"/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056" w:type="dxa"/>
          </w:tcPr>
          <w:p w14:paraId="25FD9EA1" w14:textId="513AE5BA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Activity Type</w:t>
            </w:r>
          </w:p>
        </w:tc>
        <w:tc>
          <w:tcPr>
            <w:tcW w:w="2049" w:type="dxa"/>
          </w:tcPr>
          <w:p w14:paraId="0DBB5025" w14:textId="034A296B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Activity Name</w:t>
            </w:r>
          </w:p>
        </w:tc>
        <w:tc>
          <w:tcPr>
            <w:tcW w:w="1667" w:type="dxa"/>
          </w:tcPr>
          <w:p w14:paraId="65FE641F" w14:textId="77777777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Hours earned</w:t>
            </w:r>
          </w:p>
          <w:p w14:paraId="6B53DA71" w14:textId="670459D8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(</w:t>
            </w:r>
            <w:r w:rsidR="00F61EB9">
              <w:rPr>
                <w:rFonts w:ascii="Century Gothic" w:hAnsi="Century Gothic"/>
                <w:b/>
                <w:bCs/>
                <w:sz w:val="18"/>
                <w:szCs w:val="18"/>
              </w:rPr>
              <w:t>Rounded</w:t>
            </w: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to</w:t>
            </w:r>
          </w:p>
          <w:p w14:paraId="36DA0793" w14:textId="2A211B2D" w:rsidR="001C381F" w:rsidRPr="00C676BA" w:rsidRDefault="001C381F" w:rsidP="00162BCC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C676BA">
              <w:rPr>
                <w:rFonts w:ascii="Century Gothic" w:hAnsi="Century Gothic"/>
                <w:b/>
                <w:bCs/>
                <w:sz w:val="18"/>
                <w:szCs w:val="18"/>
              </w:rPr>
              <w:t>nearest 0.25)</w:t>
            </w:r>
          </w:p>
        </w:tc>
        <w:tc>
          <w:tcPr>
            <w:tcW w:w="3695" w:type="dxa"/>
          </w:tcPr>
          <w:p w14:paraId="769D4C03" w14:textId="77777777" w:rsidR="003546EE" w:rsidRDefault="003546EE" w:rsidP="003546EE">
            <w:pPr>
              <w:spacing w:after="0"/>
              <w:ind w:right="-720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Indicate </w:t>
            </w: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>OPA Domain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(s)</w:t>
            </w: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>/Task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(s)</w:t>
            </w:r>
          </w:p>
          <w:p w14:paraId="15CF18E9" w14:textId="0B79FB24" w:rsidR="001C381F" w:rsidRPr="00C676BA" w:rsidRDefault="003546EE" w:rsidP="003546EE">
            <w:pPr>
              <w:spacing w:after="0"/>
              <w:ind w:right="-720"/>
              <w:rPr>
                <w:rFonts w:ascii="Century Gothic" w:hAnsi="Century Gothic"/>
                <w:sz w:val="18"/>
                <w:szCs w:val="18"/>
              </w:rPr>
            </w:pPr>
            <w:r w:rsidRPr="002D342E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course </w:t>
            </w: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content falls within</w:t>
            </w:r>
          </w:p>
        </w:tc>
      </w:tr>
      <w:tr w:rsidR="00F61EB9" w14:paraId="51F74C28" w14:textId="77777777" w:rsidTr="00F61EB9">
        <w:trPr>
          <w:trHeight w:val="1478"/>
        </w:trPr>
        <w:tc>
          <w:tcPr>
            <w:tcW w:w="1513" w:type="dxa"/>
          </w:tcPr>
          <w:p w14:paraId="78F5B700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56" w:type="dxa"/>
          </w:tcPr>
          <w:p w14:paraId="057A6FF8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49" w:type="dxa"/>
          </w:tcPr>
          <w:p w14:paraId="45261F09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67" w:type="dxa"/>
          </w:tcPr>
          <w:p w14:paraId="628180F9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95" w:type="dxa"/>
          </w:tcPr>
          <w:p w14:paraId="3A185164" w14:textId="3AE20AA7" w:rsidR="00595AAC" w:rsidRPr="00162BCC" w:rsidRDefault="00595AAC" w:rsidP="00595AAC">
            <w:pPr>
              <w:spacing w:after="0"/>
              <w:ind w:right="-720"/>
              <w:rPr>
                <w:b/>
                <w:bCs/>
                <w:sz w:val="18"/>
                <w:szCs w:val="18"/>
              </w:rPr>
            </w:pPr>
          </w:p>
        </w:tc>
      </w:tr>
      <w:tr w:rsidR="00F61EB9" w14:paraId="6E9C99FA" w14:textId="77777777" w:rsidTr="00F61EB9">
        <w:trPr>
          <w:trHeight w:val="1478"/>
        </w:trPr>
        <w:tc>
          <w:tcPr>
            <w:tcW w:w="1513" w:type="dxa"/>
          </w:tcPr>
          <w:p w14:paraId="17318AC7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56" w:type="dxa"/>
          </w:tcPr>
          <w:p w14:paraId="62A5AB83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49" w:type="dxa"/>
          </w:tcPr>
          <w:p w14:paraId="08B1BBC7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67" w:type="dxa"/>
          </w:tcPr>
          <w:p w14:paraId="257D6616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95" w:type="dxa"/>
          </w:tcPr>
          <w:p w14:paraId="56C21496" w14:textId="77777777" w:rsidR="00595AAC" w:rsidRPr="002D342E" w:rsidRDefault="00595AAC" w:rsidP="00595AAC">
            <w:pPr>
              <w:ind w:right="-720"/>
              <w:rPr>
                <w:b/>
                <w:bCs/>
                <w:sz w:val="18"/>
                <w:szCs w:val="18"/>
              </w:rPr>
            </w:pPr>
          </w:p>
        </w:tc>
      </w:tr>
      <w:tr w:rsidR="00F61EB9" w14:paraId="28D47BF2" w14:textId="77777777" w:rsidTr="00F61EB9">
        <w:trPr>
          <w:trHeight w:val="421"/>
        </w:trPr>
        <w:tc>
          <w:tcPr>
            <w:tcW w:w="1513" w:type="dxa"/>
          </w:tcPr>
          <w:p w14:paraId="08CC03B6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56" w:type="dxa"/>
          </w:tcPr>
          <w:p w14:paraId="15B70236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49" w:type="dxa"/>
          </w:tcPr>
          <w:p w14:paraId="28DC81B9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67" w:type="dxa"/>
          </w:tcPr>
          <w:p w14:paraId="2E696136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95" w:type="dxa"/>
          </w:tcPr>
          <w:p w14:paraId="1BC327A4" w14:textId="77777777" w:rsidR="00595AAC" w:rsidRDefault="00595AAC" w:rsidP="00595AAC">
            <w:pPr>
              <w:ind w:right="-720"/>
            </w:pPr>
          </w:p>
        </w:tc>
      </w:tr>
      <w:tr w:rsidR="00F61EB9" w14:paraId="16CC3A0B" w14:textId="77777777" w:rsidTr="00F61EB9">
        <w:trPr>
          <w:trHeight w:val="421"/>
        </w:trPr>
        <w:tc>
          <w:tcPr>
            <w:tcW w:w="1513" w:type="dxa"/>
          </w:tcPr>
          <w:p w14:paraId="7AA3C3AF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56" w:type="dxa"/>
          </w:tcPr>
          <w:p w14:paraId="7797096E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49" w:type="dxa"/>
          </w:tcPr>
          <w:p w14:paraId="7851C0B6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67" w:type="dxa"/>
          </w:tcPr>
          <w:p w14:paraId="735AFAC7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95" w:type="dxa"/>
          </w:tcPr>
          <w:p w14:paraId="04539D75" w14:textId="77777777" w:rsidR="00595AAC" w:rsidRDefault="00595AAC" w:rsidP="00595AAC">
            <w:pPr>
              <w:ind w:right="-720"/>
            </w:pPr>
          </w:p>
        </w:tc>
      </w:tr>
      <w:tr w:rsidR="00F61EB9" w14:paraId="06631E36" w14:textId="77777777" w:rsidTr="00F61EB9">
        <w:trPr>
          <w:trHeight w:val="421"/>
        </w:trPr>
        <w:tc>
          <w:tcPr>
            <w:tcW w:w="1513" w:type="dxa"/>
          </w:tcPr>
          <w:p w14:paraId="33DB75BD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56" w:type="dxa"/>
          </w:tcPr>
          <w:p w14:paraId="0540A0EA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49" w:type="dxa"/>
          </w:tcPr>
          <w:p w14:paraId="1B69EEE7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67" w:type="dxa"/>
          </w:tcPr>
          <w:p w14:paraId="49FEC8BE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95" w:type="dxa"/>
          </w:tcPr>
          <w:p w14:paraId="4E67FD09" w14:textId="77777777" w:rsidR="00595AAC" w:rsidRDefault="00595AAC" w:rsidP="00595AAC">
            <w:pPr>
              <w:ind w:right="-720"/>
            </w:pPr>
          </w:p>
        </w:tc>
      </w:tr>
      <w:tr w:rsidR="00F61EB9" w14:paraId="33288B4E" w14:textId="77777777" w:rsidTr="00F61EB9">
        <w:trPr>
          <w:trHeight w:val="421"/>
        </w:trPr>
        <w:tc>
          <w:tcPr>
            <w:tcW w:w="1513" w:type="dxa"/>
          </w:tcPr>
          <w:p w14:paraId="238AAC3A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56" w:type="dxa"/>
          </w:tcPr>
          <w:p w14:paraId="19FDDFCD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49" w:type="dxa"/>
          </w:tcPr>
          <w:p w14:paraId="3B7F6DD3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67" w:type="dxa"/>
          </w:tcPr>
          <w:p w14:paraId="22A513E4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95" w:type="dxa"/>
          </w:tcPr>
          <w:p w14:paraId="31F8DC4F" w14:textId="77777777" w:rsidR="00595AAC" w:rsidRDefault="00595AAC" w:rsidP="00595AAC">
            <w:pPr>
              <w:ind w:right="-720"/>
            </w:pPr>
          </w:p>
        </w:tc>
      </w:tr>
      <w:tr w:rsidR="00F61EB9" w14:paraId="6107CE32" w14:textId="77777777" w:rsidTr="00F61EB9">
        <w:trPr>
          <w:trHeight w:val="431"/>
        </w:trPr>
        <w:tc>
          <w:tcPr>
            <w:tcW w:w="1513" w:type="dxa"/>
          </w:tcPr>
          <w:p w14:paraId="3575098D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56" w:type="dxa"/>
          </w:tcPr>
          <w:p w14:paraId="65FC345F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49" w:type="dxa"/>
          </w:tcPr>
          <w:p w14:paraId="17720BA9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67" w:type="dxa"/>
          </w:tcPr>
          <w:p w14:paraId="0D36227F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95" w:type="dxa"/>
          </w:tcPr>
          <w:p w14:paraId="70D61C47" w14:textId="77777777" w:rsidR="00595AAC" w:rsidRDefault="00595AAC" w:rsidP="00595AAC">
            <w:pPr>
              <w:ind w:right="-720"/>
            </w:pPr>
          </w:p>
        </w:tc>
      </w:tr>
      <w:tr w:rsidR="00F61EB9" w14:paraId="0084C75A" w14:textId="77777777" w:rsidTr="00F61EB9">
        <w:trPr>
          <w:trHeight w:val="421"/>
        </w:trPr>
        <w:tc>
          <w:tcPr>
            <w:tcW w:w="1513" w:type="dxa"/>
          </w:tcPr>
          <w:p w14:paraId="037E3E7E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56" w:type="dxa"/>
          </w:tcPr>
          <w:p w14:paraId="1D301196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49" w:type="dxa"/>
          </w:tcPr>
          <w:p w14:paraId="581F689B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67" w:type="dxa"/>
          </w:tcPr>
          <w:p w14:paraId="47FCD63A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95" w:type="dxa"/>
          </w:tcPr>
          <w:p w14:paraId="49B359B1" w14:textId="77777777" w:rsidR="00595AAC" w:rsidRDefault="00595AAC" w:rsidP="00595AAC">
            <w:pPr>
              <w:ind w:right="-720"/>
            </w:pPr>
          </w:p>
        </w:tc>
      </w:tr>
      <w:tr w:rsidR="00F61EB9" w14:paraId="5F50ADEE" w14:textId="77777777" w:rsidTr="00F61EB9">
        <w:trPr>
          <w:trHeight w:val="421"/>
        </w:trPr>
        <w:tc>
          <w:tcPr>
            <w:tcW w:w="1513" w:type="dxa"/>
          </w:tcPr>
          <w:p w14:paraId="00E07854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56" w:type="dxa"/>
          </w:tcPr>
          <w:p w14:paraId="3E74DD92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049" w:type="dxa"/>
          </w:tcPr>
          <w:p w14:paraId="24651214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67" w:type="dxa"/>
          </w:tcPr>
          <w:p w14:paraId="547340F0" w14:textId="77777777" w:rsidR="00595AAC" w:rsidRPr="00D64261" w:rsidRDefault="00595AAC" w:rsidP="00595AAC">
            <w:pPr>
              <w:ind w:right="-7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95" w:type="dxa"/>
          </w:tcPr>
          <w:p w14:paraId="648F0F73" w14:textId="77777777" w:rsidR="00595AAC" w:rsidRDefault="00595AAC" w:rsidP="00595AAC">
            <w:pPr>
              <w:ind w:right="-720"/>
            </w:pPr>
          </w:p>
        </w:tc>
      </w:tr>
    </w:tbl>
    <w:p w14:paraId="3C225021" w14:textId="77777777" w:rsidR="00C10019" w:rsidRDefault="00C10019" w:rsidP="00A90333">
      <w:pPr>
        <w:ind w:left="-720" w:right="-720"/>
      </w:pPr>
    </w:p>
    <w:sectPr w:rsidR="00C1001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E1AA3" w14:textId="77777777" w:rsidR="00C10019" w:rsidRDefault="00C10019" w:rsidP="00C10019">
      <w:pPr>
        <w:spacing w:after="0" w:line="240" w:lineRule="auto"/>
      </w:pPr>
      <w:r>
        <w:separator/>
      </w:r>
    </w:p>
  </w:endnote>
  <w:endnote w:type="continuationSeparator" w:id="0">
    <w:p w14:paraId="2D78EAE7" w14:textId="77777777" w:rsidR="00C10019" w:rsidRDefault="00C10019" w:rsidP="00C100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0E323" w14:textId="77777777" w:rsidR="00C10019" w:rsidRDefault="00C10019" w:rsidP="00C10019">
      <w:pPr>
        <w:spacing w:after="0" w:line="240" w:lineRule="auto"/>
      </w:pPr>
      <w:r>
        <w:separator/>
      </w:r>
    </w:p>
  </w:footnote>
  <w:footnote w:type="continuationSeparator" w:id="0">
    <w:p w14:paraId="1A59BC5D" w14:textId="77777777" w:rsidR="00C10019" w:rsidRDefault="00C10019" w:rsidP="00C100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76EC9" w14:textId="1DE445F2" w:rsidR="00C10019" w:rsidRPr="005A5EA3" w:rsidRDefault="005A5EA3" w:rsidP="005A5EA3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95C12CE" wp14:editId="0DFE4765">
          <wp:simplePos x="0" y="0"/>
          <wp:positionH relativeFrom="column">
            <wp:posOffset>2090420</wp:posOffset>
          </wp:positionH>
          <wp:positionV relativeFrom="paragraph">
            <wp:posOffset>-285750</wp:posOffset>
          </wp:positionV>
          <wp:extent cx="1685925" cy="584200"/>
          <wp:effectExtent l="0" t="0" r="9525" b="6350"/>
          <wp:wrapSquare wrapText="bothSides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5925" cy="584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LI0MjQ3MjYxMTJW0lEKTi0uzszPAykwrAUAtT/lISwAAAA="/>
  </w:docVars>
  <w:rsids>
    <w:rsidRoot w:val="00A90333"/>
    <w:rsid w:val="000F2879"/>
    <w:rsid w:val="001C381F"/>
    <w:rsid w:val="002958BD"/>
    <w:rsid w:val="002B20BC"/>
    <w:rsid w:val="002D342E"/>
    <w:rsid w:val="00320E41"/>
    <w:rsid w:val="003546EE"/>
    <w:rsid w:val="00361098"/>
    <w:rsid w:val="003A4897"/>
    <w:rsid w:val="005109B4"/>
    <w:rsid w:val="0052543B"/>
    <w:rsid w:val="00577A40"/>
    <w:rsid w:val="00595AAC"/>
    <w:rsid w:val="005A5EA3"/>
    <w:rsid w:val="005A6DBA"/>
    <w:rsid w:val="00654AD4"/>
    <w:rsid w:val="00855DD1"/>
    <w:rsid w:val="008E0661"/>
    <w:rsid w:val="00907B7D"/>
    <w:rsid w:val="009A6F55"/>
    <w:rsid w:val="009D7762"/>
    <w:rsid w:val="009F7077"/>
    <w:rsid w:val="00A215B7"/>
    <w:rsid w:val="00A24CE6"/>
    <w:rsid w:val="00A90333"/>
    <w:rsid w:val="00AE3EE0"/>
    <w:rsid w:val="00B13112"/>
    <w:rsid w:val="00B955CC"/>
    <w:rsid w:val="00BA45C0"/>
    <w:rsid w:val="00BB2A98"/>
    <w:rsid w:val="00C10019"/>
    <w:rsid w:val="00C5174F"/>
    <w:rsid w:val="00C676BA"/>
    <w:rsid w:val="00C82391"/>
    <w:rsid w:val="00CA30EE"/>
    <w:rsid w:val="00CE3C90"/>
    <w:rsid w:val="00D64261"/>
    <w:rsid w:val="00DA74A2"/>
    <w:rsid w:val="00E57E10"/>
    <w:rsid w:val="00F35141"/>
    <w:rsid w:val="00F61EB9"/>
    <w:rsid w:val="00F63B9A"/>
    <w:rsid w:val="00F940B1"/>
    <w:rsid w:val="00FD2AFD"/>
    <w:rsid w:val="00FD3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0922703"/>
  <w15:chartTrackingRefBased/>
  <w15:docId w15:val="{4CFFF84C-0E25-48EF-A10B-72FE5C952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333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90333"/>
    <w:rPr>
      <w:color w:val="0000FF"/>
      <w:u w:val="single"/>
    </w:rPr>
  </w:style>
  <w:style w:type="table" w:styleId="TableGrid">
    <w:name w:val="Table Grid"/>
    <w:basedOn w:val="TableNormal"/>
    <w:uiPriority w:val="39"/>
    <w:rsid w:val="00525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0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01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100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019"/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C10019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100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00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0019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00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0019"/>
    <w:rPr>
      <w:rFonts w:ascii="Calibri" w:eastAsia="Calibri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823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yperlink" Target="https://www.bocatc.org/OPA" TargetMode="Externa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ocatc.org/OPA" TargetMode="External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06BAEBBE21734EAFE20C81578858AB" ma:contentTypeVersion="13" ma:contentTypeDescription="Create a new document." ma:contentTypeScope="" ma:versionID="9eff5817099d7064b7dcc6f651911410">
  <xsd:schema xmlns:xsd="http://www.w3.org/2001/XMLSchema" xmlns:xs="http://www.w3.org/2001/XMLSchema" xmlns:p="http://schemas.microsoft.com/office/2006/metadata/properties" xmlns:ns2="5c3f9c5a-dbc5-4560-a922-f2e3fa713caf" xmlns:ns3="de33cbca-aa9e-4c7e-84ea-4db6c7dfa10f" targetNamespace="http://schemas.microsoft.com/office/2006/metadata/properties" ma:root="true" ma:fieldsID="393a5b00b76ba59fc6e8df2207337ee2" ns2:_="" ns3:_="">
    <xsd:import namespace="5c3f9c5a-dbc5-4560-a922-f2e3fa713caf"/>
    <xsd:import namespace="de33cbca-aa9e-4c7e-84ea-4db6c7dfa1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f9c5a-dbc5-4560-a922-f2e3fa713c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45d45b1-2b68-4bc8-8834-dd635aea7fd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33cbca-aa9e-4c7e-84ea-4db6c7dfa1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5e1fb0d-5188-45cc-bf2e-83aefc40e9fa}" ma:internalName="TaxCatchAll" ma:showField="CatchAllData" ma:web="de33cbca-aa9e-4c7e-84ea-4db6c7dfa1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33cbca-aa9e-4c7e-84ea-4db6c7dfa10f" xsi:nil="true"/>
    <lcf76f155ced4ddcb4097134ff3c332f xmlns="5c3f9c5a-dbc5-4560-a922-f2e3fa713c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0458071-2C13-4C45-BBBE-F2C314B4C704}"/>
</file>

<file path=customXml/itemProps2.xml><?xml version="1.0" encoding="utf-8"?>
<ds:datastoreItem xmlns:ds="http://schemas.openxmlformats.org/officeDocument/2006/customXml" ds:itemID="{9C8D63E7-B34F-4F9F-AA5D-A6B09F196B53}"/>
</file>

<file path=customXml/itemProps3.xml><?xml version="1.0" encoding="utf-8"?>
<ds:datastoreItem xmlns:ds="http://schemas.openxmlformats.org/officeDocument/2006/customXml" ds:itemID="{0A3B54B7-2FB7-4312-8DC4-F877792A44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Arrington</dc:creator>
  <cp:keywords/>
  <dc:description/>
  <cp:lastModifiedBy>Mindy Lindquist</cp:lastModifiedBy>
  <cp:revision>3</cp:revision>
  <dcterms:created xsi:type="dcterms:W3CDTF">2023-01-13T16:43:00Z</dcterms:created>
  <dcterms:modified xsi:type="dcterms:W3CDTF">2023-01-13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06BAEBBE21734EAFE20C81578858AB</vt:lpwstr>
  </property>
</Properties>
</file>